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X3ec253d2a769daef9ab29d43db2d876c3c64465"/>
    <w:p>
      <w:pPr>
        <w:pStyle w:val="Heading1"/>
      </w:pPr>
      <w:r>
        <w:t xml:space="preserve">Internship Application Letter for Environmental Engineer Position</w:t>
      </w:r>
    </w:p>
    <w:p>
      <w:pPr>
        <w:pStyle w:val="FirstParagraph"/>
      </w:pPr>
      <w:r>
        <w:t xml:space="preserve">Date: October 26, 2023</w:t>
      </w:r>
    </w:p>
    <w:p>
      <w:pPr>
        <w:pStyle w:val="BodyText"/>
      </w:pPr>
      <w:r>
        <w:t xml:space="preserve">Dear Hiring Manager,</w:t>
      </w:r>
    </w:p>
    <w:p>
      <w:pPr>
        <w:pStyle w:val="BodyText"/>
      </w:pPr>
      <w:r>
        <w:t xml:space="preserve">With profound enthusiasm and a deep commitment to sustainable development, I am writing to express my earnest interest in the Environmental Engineer Internship position at your esteemed organization in Colombo, Sri Lanka. As a final-year Bachelor of Science (B.Sc.) student in Environmental Engineering from the University of Moratuwa, I have meticulously aligned my academic pursuits and practical experiences with the urgent environmental challenges facing our nation’s bustling capital city—Sri Lanka Colombo. This application embodies my dedication to contributing meaningfully to Colombo’s ecological resilience while honing my skills under expert mentorship.</w:t>
      </w:r>
    </w:p>
    <w:p>
      <w:pPr>
        <w:pStyle w:val="BodyText"/>
      </w:pPr>
      <w:r>
        <w:t xml:space="preserve">Colombo, as Sri Lanka’s economic epicenter and a coastal metropolis grappling with rapid urbanization, faces multifaceted environmental pressures: severe air pollution from traffic congestion, wastewater management crises in peri-urban settlements like Koralawella, and the escalating threat of sea-level rise to historic districts such as Fort. My academic training has focused intensely on these very issues. In my core courses—*Wastewater Treatment Engineering*, *Urban Environmental Management*, and *Coastal Zone Sustainability*—I analyzed case studies directly relevant to Colombo’s context, including the Beira Lake rehabilitation efforts and the National Urban Development Policy’s environmental safeguards. I conducted a semester-long project assessing microplastic contamination in Kelani River tributaries near Colombo, employing GIS mapping techniques to identify pollution hotspots—a methodology I am eager to apply within your team.</w:t>
      </w:r>
    </w:p>
    <w:p>
      <w:pPr>
        <w:pStyle w:val="BodyText"/>
      </w:pPr>
      <w:r>
        <w:t xml:space="preserve">My technical proficiency extends beyond theory. During a field internship with the National Environmental Agency (NEA) under the Ministry of Environment, I assisted in monitoring air quality across Colombo’s industrial zones using portable sensors and data loggers. This experience taught me to navigate Sri Lanka’s regulatory landscape—particularly the *Environmental Protection Act No. 47 of 1982* and the *National Environmental Policy (2018)*—while collaborating with local communities to document waste disposal practices in Bambalapitiya slums. I also gained hands-on experience with laboratory analyses for heavy metals in soil samples, a critical skill given Colombo’s legacy of industrial contamination. Furthermore, I am certified in ArcGIS and AutoCAD, tools indispensable for designing stormwater management systems to mitigate Colombo’s recurring monsoon flooding—a problem impacting over 2 million residents annually.</w:t>
      </w:r>
    </w:p>
    <w:p>
      <w:pPr>
        <w:pStyle w:val="BodyText"/>
      </w:pPr>
      <w:r>
        <w:t xml:space="preserve">What truly sets my application apart is my localized understanding of Sri Lanka Colombo’s unique socio-ecological dynamics. Having grown up in the suburbs of Negombo and volunteered with *Friends of the Earth Lanka* on mangrove restoration projects along the Kelani Estuary, I grasp how environmental solutions must integrate cultural values and community agency. For instance, during a community workshop I facilitated for residents near Galle Face, I translated technical concepts about flood resilience into Sinhala and Tamil—demonstrating that effective Environmental Engineering in Sri Lanka demands linguistic sensitivity alongside technical rigor. This aligns perfectly with your organization’s emphasis on 'community-centric environmental interventions,' as highlighted in your recent project report on Colombo’s Green City Initiative.</w:t>
      </w:r>
    </w:p>
    <w:p>
      <w:pPr>
        <w:pStyle w:val="BodyText"/>
      </w:pPr>
      <w:r>
        <w:t xml:space="preserve">I am particularly drawn to this internship opportunity because of your pioneering work with the *Colombo Municipal Council* on the *Climate-Resilient Coastal Adaptation Project*. My academic thesis, *"Decentralized Wastewater Solutions for Low-Income Urban Communities in Colombo,"* directly complements this initiative. I propose leveraging my fieldwork data to model low-cost bioremediation systems using locally available materials like coconut coir—a strategy that could reduce infrastructure costs by up to 40% compared to conventional methods. This approach not only addresses Sri Lanka’s financial constraints but also honors our cultural ethos of resourcefulness (*"Sinhala and Tamil traditions of sustainable living"*).</w:t>
      </w:r>
    </w:p>
    <w:p>
      <w:pPr>
        <w:pStyle w:val="BodyText"/>
      </w:pPr>
      <w:r>
        <w:t xml:space="preserve">As an aspiring Environmental Engineer committed to Sri Lanka’s future, I recognize that Colombo’s environmental challenges are inseparable from its socio-economic fabric. My fluency in Sinhala (native), Tamil (intermediate), and English allows me to bridge communication gaps between technical teams and local stakeholders—a critical asset when implementing projects in diverse neighborhoods like Maradana or Mount Lavinia. I am equally adept at drafting clear technical reports for government bodies, as evidenced by my submission to the *Department of Drainage &amp; Irrigation* on flood mitigation strategies for the Borella River basin.</w:t>
      </w:r>
    </w:p>
    <w:p>
      <w:pPr>
        <w:pStyle w:val="BodyText"/>
      </w:pPr>
      <w:r>
        <w:t xml:space="preserve">My dedication extends beyond academics: I am a certified First Responder with Sri Lanka’s National Disaster Management Center and have participated in monsoon emergency drills, ensuring I can contribute to crisis management during Colombo’s extreme weather events. I also co-founded the *University of Moratuwa Environmental Club*, where we organized campus-wide recycling drives that diverted 1.2 tons of waste from landfills in one semester—proving my ability to lead grassroots environmental action.</w:t>
      </w:r>
    </w:p>
    <w:p>
      <w:pPr>
        <w:pStyle w:val="BodyText"/>
      </w:pPr>
      <w:r>
        <w:t xml:space="preserve">Colombo stands at a pivotal moment in its environmental journey, and I am eager to be part of the solution. This Internship Application Letter is not merely a formality but a testament to my readiness to apply my skills in water resource management, pollution control, and sustainable urban planning within Sri Lanka Colombo’s dynamic landscape. I am confident that under your mentorship at [Company Name], I can accelerate my growth as an Environmental Engineer while delivering tangible value to your projects. My resume, attached for your review, provides further detail on my qualifications.</w:t>
      </w:r>
    </w:p>
    <w:p>
      <w:pPr>
        <w:pStyle w:val="BodyText"/>
      </w:pPr>
      <w:r>
        <w:t xml:space="preserve">Thank you for considering this application. I welcome the opportunity to discuss how my proactive approach and local environmental expertise align with your organization’s mission. I am available for an interview at your earliest convenience and can be reached at +94 77 123 4567 or email@example.com.</w:t>
      </w:r>
    </w:p>
    <w:p>
      <w:pPr>
        <w:pStyle w:val="BodyText"/>
      </w:pPr>
      <w:r>
        <w:t xml:space="preserve">With sincere regards,</w:t>
      </w:r>
    </w:p>
    <w:p>
      <w:pPr>
        <w:pStyle w:val="BodyText"/>
      </w:pPr>
      <w:r>
        <w:t xml:space="preserve">[Your Full Name]</w:t>
      </w:r>
      <w:r>
        <w:br/>
      </w:r>
      <w:r>
        <w:t xml:space="preserve">B.Sc. (Hons) Environmental Engineering</w:t>
      </w:r>
      <w:r>
        <w:br/>
      </w:r>
      <w:r>
        <w:t xml:space="preserve">University of Moratuwa, Sri Lanka</w:t>
      </w:r>
      <w:r>
        <w:br/>
      </w:r>
      <w:r>
        <w:t xml:space="preserve">Student ID: UOM-ENV-2020-1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7T14:16:53Z</dcterms:created>
  <dcterms:modified xsi:type="dcterms:W3CDTF">2026-07-17T14:16:53Z</dcterms:modified>
</cp:coreProperties>
</file>

<file path=docProps/custom.xml><?xml version="1.0" encoding="utf-8"?>
<Properties xmlns="http://schemas.openxmlformats.org/officeDocument/2006/custom-properties" xmlns:vt="http://schemas.openxmlformats.org/officeDocument/2006/docPropsVTypes"/>
</file>